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760" w:rsidRPr="00E62B8D" w:rsidRDefault="00E56C7D" w:rsidP="00793760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 w:themeColor="text1"/>
          <w:sz w:val="44"/>
          <w:szCs w:val="27"/>
        </w:rPr>
      </w:pPr>
      <w:r w:rsidRPr="00E62B8D">
        <w:rPr>
          <w:rFonts w:ascii="Lato" w:eastAsia="Times New Roman" w:hAnsi="Lato" w:cs="Arial"/>
          <w:b/>
          <w:bCs/>
          <w:color w:val="000000" w:themeColor="text1"/>
          <w:sz w:val="44"/>
          <w:szCs w:val="27"/>
        </w:rPr>
        <w:t>Case Brief</w:t>
      </w:r>
    </w:p>
    <w:p w:rsidR="00793760" w:rsidRPr="00E62B8D" w:rsidRDefault="00793760" w:rsidP="00793760">
      <w:pPr>
        <w:shd w:val="clear" w:color="auto" w:fill="FFFFFF"/>
        <w:spacing w:before="100" w:beforeAutospacing="1" w:after="100" w:afterAutospacing="1" w:line="240" w:lineRule="auto"/>
        <w:jc w:val="center"/>
        <w:outlineLvl w:val="4"/>
        <w:rPr>
          <w:rFonts w:ascii="Lato" w:eastAsia="Times New Roman" w:hAnsi="Lato" w:cs="Arial"/>
          <w:b/>
          <w:bCs/>
          <w:color w:val="000000"/>
          <w:szCs w:val="20"/>
        </w:rPr>
      </w:pPr>
      <w:r w:rsidRPr="00E62B8D">
        <w:rPr>
          <w:rFonts w:ascii="Lato" w:eastAsia="Times New Roman" w:hAnsi="Lato" w:cs="Arial"/>
          <w:b/>
          <w:bCs/>
          <w:color w:val="000000"/>
          <w:szCs w:val="20"/>
        </w:rPr>
        <w:br/>
      </w:r>
    </w:p>
    <w:p w:rsidR="00793760" w:rsidRPr="00E62B8D" w:rsidRDefault="00793760" w:rsidP="00793760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b/>
          <w:bCs/>
          <w:color w:val="FF0000"/>
          <w:sz w:val="28"/>
          <w:szCs w:val="27"/>
        </w:rPr>
        <w:t>NATURE OF CASE:</w:t>
      </w:r>
      <w:r w:rsidRPr="00E62B8D">
        <w:rPr>
          <w:rFonts w:ascii="Lato" w:eastAsia="Times New Roman" w:hAnsi="Lato" w:cs="Arial"/>
          <w:color w:val="000000"/>
          <w:sz w:val="28"/>
          <w:szCs w:val="27"/>
        </w:rPr>
        <w:t> This is a brief statement of the legal character and procedural status of the case (e.g., "Appeal of a burglary conviction").</w:t>
      </w:r>
    </w:p>
    <w:p w:rsidR="00793760" w:rsidRPr="00E62B8D" w:rsidRDefault="00E56C7D" w:rsidP="00793760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color w:val="000000"/>
          <w:sz w:val="28"/>
          <w:szCs w:val="27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6C7D" w:rsidRPr="00E62B8D" w:rsidRDefault="00793760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b/>
          <w:bCs/>
          <w:color w:val="FF0000"/>
          <w:sz w:val="28"/>
          <w:szCs w:val="27"/>
        </w:rPr>
        <w:t>CONCISE RULE OF LAW:</w:t>
      </w:r>
      <w:r w:rsidRPr="00E62B8D">
        <w:rPr>
          <w:rFonts w:ascii="Lato" w:eastAsia="Times New Roman" w:hAnsi="Lato" w:cs="Arial"/>
          <w:color w:val="000000"/>
          <w:sz w:val="28"/>
          <w:szCs w:val="27"/>
        </w:rPr>
        <w:t> A statement of the general principle of law that the case illustrates (e.g., "An acceptance that varies any term of the offer is considered a rejection and counteroffer").</w:t>
      </w:r>
    </w:p>
    <w:p w:rsidR="00E56C7D" w:rsidRPr="00E62B8D" w:rsidRDefault="00E56C7D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color w:val="000000"/>
          <w:sz w:val="28"/>
          <w:szCs w:val="27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93760" w:rsidRPr="00E62B8D" w:rsidRDefault="00793760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b/>
          <w:bCs/>
          <w:color w:val="FF0000"/>
          <w:sz w:val="28"/>
          <w:szCs w:val="27"/>
        </w:rPr>
        <w:t>FACTS:</w:t>
      </w:r>
      <w:r w:rsidRPr="00E62B8D">
        <w:rPr>
          <w:rFonts w:ascii="Lato" w:eastAsia="Times New Roman" w:hAnsi="Lato" w:cs="Arial"/>
          <w:color w:val="000000"/>
          <w:sz w:val="28"/>
          <w:szCs w:val="27"/>
        </w:rPr>
        <w:t> A synopsis of only the essential facts of the case, i.e., those bearing upon or leading up to the issue.</w:t>
      </w:r>
    </w:p>
    <w:p w:rsidR="00E56C7D" w:rsidRPr="00E62B8D" w:rsidRDefault="00E56C7D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color w:val="000000"/>
          <w:sz w:val="28"/>
          <w:szCs w:val="27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93760" w:rsidRPr="00E62B8D" w:rsidRDefault="00793760" w:rsidP="00793760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b/>
          <w:bCs/>
          <w:color w:val="FF0000"/>
          <w:sz w:val="28"/>
          <w:szCs w:val="27"/>
        </w:rPr>
        <w:t>ISSUE:</w:t>
      </w:r>
      <w:r w:rsidRPr="00E62B8D">
        <w:rPr>
          <w:rFonts w:ascii="Lato" w:eastAsia="Times New Roman" w:hAnsi="Lato" w:cs="Arial"/>
          <w:color w:val="000000"/>
          <w:sz w:val="28"/>
          <w:szCs w:val="27"/>
        </w:rPr>
        <w:t> A statement of the general legal question answered by or illustrated in the case. For clarity, the issue is best put in the form of a question capable of a "yes" or "no" answer. In reality, the issue is simply the Concise Rule of Law put in the form of a question (e.g., "May an offer be accepted by performance?").</w:t>
      </w:r>
    </w:p>
    <w:p w:rsidR="00E56C7D" w:rsidRPr="00E62B8D" w:rsidRDefault="00E56C7D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color w:val="000000"/>
          <w:sz w:val="28"/>
          <w:szCs w:val="27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56C7D" w:rsidRPr="00E62B8D" w:rsidRDefault="00793760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b/>
          <w:bCs/>
          <w:color w:val="FF0000"/>
          <w:sz w:val="28"/>
          <w:szCs w:val="27"/>
        </w:rPr>
        <w:t>HOLDING AND DECISION:</w:t>
      </w:r>
      <w:r w:rsidRPr="00E62B8D">
        <w:rPr>
          <w:rFonts w:ascii="Lato" w:eastAsia="Times New Roman" w:hAnsi="Lato" w:cs="Arial"/>
          <w:color w:val="000000"/>
          <w:sz w:val="28"/>
          <w:szCs w:val="27"/>
        </w:rPr>
        <w:t xml:space="preserve"> This section should succinctly explain the rationale of the court in arriving at its decision. In capsulizing the "reasoning" </w:t>
      </w:r>
      <w:r w:rsidR="00E56C7D" w:rsidRPr="00E62B8D">
        <w:rPr>
          <w:rFonts w:ascii="Lato" w:eastAsia="Times New Roman" w:hAnsi="Lato" w:cs="Arial"/>
          <w:color w:val="000000"/>
          <w:sz w:val="28"/>
          <w:szCs w:val="27"/>
        </w:rPr>
        <w:t>____________________________________________________________________________________</w:t>
      </w:r>
      <w:r w:rsidR="00E56C7D" w:rsidRPr="00E62B8D">
        <w:rPr>
          <w:rFonts w:ascii="Lato" w:eastAsia="Times New Roman" w:hAnsi="Lato" w:cs="Arial"/>
          <w:color w:val="000000"/>
          <w:sz w:val="28"/>
          <w:szCs w:val="27"/>
        </w:rPr>
        <w:lastRenderedPageBreak/>
        <w:t>____________________________________________________________________________________________________________________________________________________________________</w:t>
      </w:r>
    </w:p>
    <w:p w:rsidR="00793760" w:rsidRPr="00E62B8D" w:rsidRDefault="00793760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</w:p>
    <w:p w:rsidR="00793760" w:rsidRPr="00E62B8D" w:rsidRDefault="00793760" w:rsidP="00793760">
      <w:pPr>
        <w:shd w:val="clear" w:color="auto" w:fill="FFFFFF"/>
        <w:spacing w:after="0" w:line="240" w:lineRule="auto"/>
        <w:jc w:val="center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b/>
          <w:bCs/>
          <w:color w:val="000000"/>
          <w:sz w:val="28"/>
          <w:szCs w:val="27"/>
        </w:rPr>
        <w:t>B. BE AS ECONOMICAL AS POSSIBLE IN BRIEFING CASES</w:t>
      </w:r>
    </w:p>
    <w:p w:rsidR="00E56C7D" w:rsidRPr="00E62B8D" w:rsidRDefault="00E56C7D" w:rsidP="00E56C7D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color w:val="000000"/>
          <w:sz w:val="28"/>
          <w:szCs w:val="27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93760" w:rsidRPr="00E62B8D" w:rsidRDefault="00793760" w:rsidP="00793760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Arial"/>
          <w:color w:val="000000"/>
          <w:sz w:val="28"/>
          <w:szCs w:val="27"/>
        </w:rPr>
      </w:pPr>
      <w:r w:rsidRPr="00E62B8D">
        <w:rPr>
          <w:rFonts w:ascii="Lato" w:eastAsia="Times New Roman" w:hAnsi="Lato" w:cs="Arial"/>
          <w:color w:val="000000"/>
          <w:sz w:val="28"/>
          <w:szCs w:val="27"/>
        </w:rPr>
        <w:t>.</w:t>
      </w:r>
    </w:p>
    <w:p w:rsidR="00006EE9" w:rsidRPr="00E62B8D" w:rsidRDefault="00006EE9">
      <w:pPr>
        <w:rPr>
          <w:rFonts w:ascii="Lato" w:hAnsi="Lato"/>
          <w:sz w:val="24"/>
        </w:rPr>
      </w:pPr>
      <w:bookmarkStart w:id="0" w:name="_GoBack"/>
      <w:bookmarkEnd w:id="0"/>
    </w:p>
    <w:sectPr w:rsidR="00006EE9" w:rsidRPr="00E62B8D" w:rsidSect="00D35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KwMDQxMbM0MDQ0MjVV0lEKTi0uzszPAykwrAUAl1NagSwAAAA="/>
  </w:docVars>
  <w:rsids>
    <w:rsidRoot w:val="00793760"/>
    <w:rsid w:val="00006EE9"/>
    <w:rsid w:val="00793760"/>
    <w:rsid w:val="00D3552A"/>
    <w:rsid w:val="00E56C7D"/>
    <w:rsid w:val="00E62B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552A"/>
  </w:style>
  <w:style w:type="paragraph" w:styleId="Heading5">
    <w:name w:val="heading 5"/>
    <w:basedOn w:val="Normal"/>
    <w:link w:val="Heading5Char"/>
    <w:uiPriority w:val="9"/>
    <w:qFormat/>
    <w:rsid w:val="0079376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9376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9376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937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9376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90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oorche 30 DVDs</cp:lastModifiedBy>
  <cp:revision>3</cp:revision>
  <dcterms:created xsi:type="dcterms:W3CDTF">2017-07-15T04:46:00Z</dcterms:created>
  <dcterms:modified xsi:type="dcterms:W3CDTF">2020-12-10T13:44:00Z</dcterms:modified>
</cp:coreProperties>
</file>